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jpg" ContentType="image/jpe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E34AA0E" w14:textId="4F16D1FE" w:rsidR="0066103C" w:rsidRPr="0025159B" w:rsidRDefault="0066103C" w:rsidP="0066103C">
      <w:pPr>
        <w:jc w:val="center"/>
        <w:rPr>
          <w:rFonts w:ascii="Arial" w:hAnsi="Arial" w:cs="Arial"/>
          <w:sz w:val="16"/>
          <w:szCs w:val="16"/>
        </w:rPr>
      </w:pPr>
      <w:bookmarkStart w:id="0" w:name="_GoBack"/>
      <w:bookmarkEnd w:id="0"/>
    </w:p>
    <w:p w14:paraId="587423DE" w14:textId="7878AB37" w:rsidR="004163C1" w:rsidRDefault="004163C1" w:rsidP="0066103C">
      <w:pPr>
        <w:jc w:val="center"/>
        <w:rPr>
          <w:rFonts w:ascii="Arial" w:hAnsi="Arial" w:cs="Arial"/>
          <w:b/>
          <w:sz w:val="36"/>
        </w:rPr>
      </w:pPr>
    </w:p>
    <w:p w14:paraId="7A90E106" w14:textId="2E456180" w:rsidR="004163C1" w:rsidRDefault="004163C1" w:rsidP="0066103C">
      <w:pPr>
        <w:jc w:val="center"/>
        <w:rPr>
          <w:rFonts w:ascii="Arial" w:hAnsi="Arial" w:cs="Arial"/>
          <w:b/>
          <w:sz w:val="36"/>
        </w:rPr>
      </w:pPr>
    </w:p>
    <w:p w14:paraId="77B627BB" w14:textId="56450BA8" w:rsidR="00005FE8" w:rsidRPr="009D7746" w:rsidRDefault="005C3CED" w:rsidP="00005FE8">
      <w:pPr>
        <w:rPr>
          <w:rFonts w:ascii="Arial" w:hAnsi="Arial" w:cs="Arial"/>
          <w:sz w:val="20"/>
        </w:rPr>
      </w:pPr>
      <w:r>
        <w:rPr>
          <w:rFonts w:ascii="Arial" w:hAnsi="Arial" w:cs="Arial"/>
          <w:b/>
          <w:sz w:val="36"/>
        </w:rPr>
        <w:br/>
      </w:r>
    </w:p>
    <w:p w14:paraId="03A853C1" w14:textId="31DD0499" w:rsidR="00C81DD2" w:rsidRPr="0025159B" w:rsidRDefault="00363B90" w:rsidP="00005FE8">
      <w:pPr>
        <w:jc w:val="center"/>
        <w:rPr>
          <w:rFonts w:ascii="Arial" w:hAnsi="Arial" w:cs="Arial"/>
          <w:sz w:val="16"/>
          <w:szCs w:val="16"/>
        </w:rPr>
      </w:pPr>
      <w:r>
        <w:rPr>
          <w:rFonts w:ascii="Arial Black" w:hAnsi="Arial Black" w:cs="Arial"/>
          <w:b/>
          <w:bCs/>
          <w:noProof/>
          <w:sz w:val="28"/>
        </w:rPr>
        <w:drawing>
          <wp:anchor distT="0" distB="0" distL="114300" distR="114300" simplePos="0" relativeHeight="251658240" behindDoc="1" locked="0" layoutInCell="1" allowOverlap="1" wp14:anchorId="6E19E850" wp14:editId="33A80866">
            <wp:simplePos x="0" y="0"/>
            <wp:positionH relativeFrom="column">
              <wp:posOffset>444321</wp:posOffset>
            </wp:positionH>
            <wp:positionV relativeFrom="paragraph">
              <wp:posOffset>5196</wp:posOffset>
            </wp:positionV>
            <wp:extent cx="8263226" cy="5640687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able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63226" cy="564068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3E9CFB2" w14:textId="19A70F7D" w:rsidR="0066103C" w:rsidRPr="0066103C" w:rsidRDefault="00363B90" w:rsidP="0025159B">
      <w:pPr>
        <w:rPr>
          <w:rFonts w:ascii="Arial" w:hAnsi="Arial" w:cs="Arial"/>
        </w:rPr>
      </w:pPr>
      <w:r>
        <w:rPr>
          <w:rFonts w:ascii="Arial Black" w:hAnsi="Arial Black" w:cs="Arial"/>
          <w:b/>
          <w:bCs/>
          <w:noProof/>
          <w:sz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899DF7C" wp14:editId="572ABFEB">
                <wp:simplePos x="0" y="0"/>
                <wp:positionH relativeFrom="margin">
                  <wp:posOffset>456565</wp:posOffset>
                </wp:positionH>
                <wp:positionV relativeFrom="paragraph">
                  <wp:posOffset>38735</wp:posOffset>
                </wp:positionV>
                <wp:extent cx="8242935" cy="5501640"/>
                <wp:effectExtent l="0" t="0" r="0" b="10160"/>
                <wp:wrapSquare wrapText="bothSides"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42935" cy="5501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12908"/>
                            </w:tblGrid>
                            <w:tr w:rsidR="00363B90" w:rsidRPr="009D7746" w14:paraId="1A1366CA" w14:textId="77777777" w:rsidTr="002322D8">
                              <w:trPr>
                                <w:trHeight w:val="1034"/>
                              </w:trPr>
                              <w:tc>
                                <w:tcPr>
                                  <w:tcW w:w="12950" w:type="dxa"/>
                                  <w:shd w:val="clear" w:color="auto" w:fill="FFFFFF" w:themeFill="background1"/>
                                  <w:vAlign w:val="center"/>
                                </w:tcPr>
                                <w:p w14:paraId="205C902A" w14:textId="60E3A07A" w:rsidR="002322D8" w:rsidRPr="002322D8" w:rsidRDefault="001F5B43" w:rsidP="00D7746E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sz w:val="5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52"/>
                                    </w:rPr>
                                    <w:t>Critical Elements and</w:t>
                                  </w:r>
                                  <w:r w:rsidR="002322D8">
                                    <w:rPr>
                                      <w:rFonts w:ascii="Arial" w:hAnsi="Arial" w:cs="Arial"/>
                                      <w:b/>
                                      <w:sz w:val="52"/>
                                    </w:rPr>
                                    <w:t xml:space="preserve"> Cues For…</w:t>
                                  </w:r>
                                </w:p>
                              </w:tc>
                            </w:tr>
                            <w:tr w:rsidR="00363B90" w:rsidRPr="009D7746" w14:paraId="4A849510" w14:textId="77777777" w:rsidTr="00363B90">
                              <w:trPr>
                                <w:trHeight w:val="1034"/>
                              </w:trPr>
                              <w:tc>
                                <w:tcPr>
                                  <w:tcW w:w="12950" w:type="dxa"/>
                                  <w:shd w:val="clear" w:color="auto" w:fill="003E7E"/>
                                  <w:vAlign w:val="center"/>
                                </w:tcPr>
                                <w:p w14:paraId="1D02715C" w14:textId="15ED7D8F" w:rsidR="00005FE8" w:rsidRPr="009D7746" w:rsidRDefault="001F5B43" w:rsidP="00D7746E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color w:val="FFFFFF" w:themeColor="background1"/>
                                      <w:sz w:val="5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color w:val="FFFFFF" w:themeColor="background1"/>
                                      <w:sz w:val="52"/>
                                    </w:rPr>
                                    <w:t>Novice and</w:t>
                                  </w:r>
                                  <w:r w:rsidR="00005FE8" w:rsidRPr="009D7746">
                                    <w:rPr>
                                      <w:rFonts w:ascii="Arial" w:hAnsi="Arial" w:cs="Arial"/>
                                      <w:b/>
                                      <w:color w:val="FFFFFF" w:themeColor="background1"/>
                                      <w:sz w:val="52"/>
                                    </w:rPr>
                                    <w:t xml:space="preserve"> Advance</w:t>
                                  </w:r>
                                  <w:r w:rsidR="00005FE8">
                                    <w:rPr>
                                      <w:rFonts w:ascii="Arial" w:hAnsi="Arial" w:cs="Arial"/>
                                      <w:b/>
                                      <w:color w:val="FFFFFF" w:themeColor="background1"/>
                                      <w:sz w:val="52"/>
                                    </w:rPr>
                                    <w:t>d</w:t>
                                  </w:r>
                                  <w:r w:rsidR="00005FE8" w:rsidRPr="009D7746">
                                    <w:rPr>
                                      <w:rFonts w:ascii="Arial" w:hAnsi="Arial" w:cs="Arial"/>
                                      <w:b/>
                                      <w:color w:val="FFFFFF" w:themeColor="background1"/>
                                      <w:sz w:val="52"/>
                                    </w:rPr>
                                    <w:t xml:space="preserve"> Spikes</w:t>
                                  </w:r>
                                </w:p>
                                <w:p w14:paraId="01C3AB05" w14:textId="05906496" w:rsidR="00005FE8" w:rsidRPr="009D7746" w:rsidRDefault="001F5B43" w:rsidP="00005FE8">
                                  <w:pPr>
                                    <w:pStyle w:val="ListParagraph"/>
                                    <w:numPr>
                                      <w:ilvl w:val="0"/>
                                      <w:numId w:val="5"/>
                                    </w:numPr>
                                    <w:jc w:val="center"/>
                                    <w:rPr>
                                      <w:rFonts w:ascii="Arial" w:hAnsi="Arial" w:cs="Arial"/>
                                      <w:sz w:val="28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28"/>
                                    </w:rPr>
                                    <w:t>A novice s</w:t>
                                  </w:r>
                                  <w:r w:rsidR="00005FE8" w:rsidRPr="009D7746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28"/>
                                    </w:rPr>
                                    <w:t>pike is made at head</w:t>
                                  </w:r>
                                  <w:r w:rsidR="00005FE8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28"/>
                                    </w:rPr>
                                    <w:t>-</w:t>
                                  </w:r>
                                  <w:r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28"/>
                                    </w:rPr>
                                    <w:t>height. An a</w:t>
                                  </w:r>
                                  <w:r w:rsidR="00005FE8" w:rsidRPr="009D7746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28"/>
                                    </w:rPr>
                                    <w:t>dvance</w:t>
                                  </w:r>
                                  <w:r w:rsidR="00005FE8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28"/>
                                    </w:rPr>
                                    <w:t>d</w:t>
                                  </w:r>
                                  <w:r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28"/>
                                    </w:rPr>
                                    <w:t xml:space="preserve"> s</w:t>
                                  </w:r>
                                  <w:r w:rsidR="00005FE8" w:rsidRPr="009D7746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28"/>
                                    </w:rPr>
                                    <w:t>pike is made at waist</w:t>
                                  </w:r>
                                  <w:r w:rsidR="00005FE8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28"/>
                                    </w:rPr>
                                    <w:t>-</w:t>
                                  </w:r>
                                  <w:r w:rsidR="00005FE8" w:rsidRPr="009D7746">
                                    <w:rPr>
                                      <w:rFonts w:ascii="Arial" w:hAnsi="Arial" w:cs="Arial"/>
                                      <w:color w:val="FFFFFF" w:themeColor="background1"/>
                                      <w:sz w:val="28"/>
                                    </w:rPr>
                                    <w:t>height.</w:t>
                                  </w:r>
                                </w:p>
                              </w:tc>
                            </w:tr>
                            <w:tr w:rsidR="00363B90" w:rsidRPr="009D7746" w14:paraId="2D47CA44" w14:textId="77777777" w:rsidTr="002322D8">
                              <w:tc>
                                <w:tcPr>
                                  <w:tcW w:w="12950" w:type="dxa"/>
                                </w:tcPr>
                                <w:p w14:paraId="5B577422" w14:textId="77777777" w:rsidR="00005FE8" w:rsidRPr="009D7746" w:rsidRDefault="00005FE8" w:rsidP="00D7746E">
                                  <w:pPr>
                                    <w:pStyle w:val="ListParagraph"/>
                                    <w:ind w:left="3960"/>
                                    <w:rPr>
                                      <w:rFonts w:ascii="Arial" w:hAnsi="Arial" w:cs="Arial"/>
                                      <w:b/>
                                      <w:sz w:val="20"/>
                                    </w:rPr>
                                  </w:pPr>
                                </w:p>
                                <w:p w14:paraId="450F2DB8" w14:textId="77777777" w:rsidR="00005FE8" w:rsidRPr="009D7746" w:rsidRDefault="00005FE8" w:rsidP="00005FE8">
                                  <w:pPr>
                                    <w:pStyle w:val="ListParagraph"/>
                                    <w:numPr>
                                      <w:ilvl w:val="0"/>
                                      <w:numId w:val="4"/>
                                    </w:numPr>
                                    <w:ind w:left="3960"/>
                                    <w:rPr>
                                      <w:rFonts w:ascii="Arial" w:hAnsi="Arial" w:cs="Arial"/>
                                      <w:b/>
                                      <w:sz w:val="40"/>
                                    </w:rPr>
                                  </w:pPr>
                                  <w:r w:rsidRPr="009D7746">
                                    <w:rPr>
                                      <w:rFonts w:ascii="Arial" w:hAnsi="Arial" w:cs="Arial"/>
                                      <w:b/>
                                      <w:sz w:val="40"/>
                                    </w:rPr>
                                    <w:t>Power Stance</w:t>
                                  </w:r>
                                </w:p>
                                <w:p w14:paraId="7259BEDD" w14:textId="77777777" w:rsidR="00005FE8" w:rsidRPr="00C44C23" w:rsidRDefault="00005FE8" w:rsidP="002322D8">
                                  <w:pPr>
                                    <w:pStyle w:val="ListParagraph"/>
                                    <w:numPr>
                                      <w:ilvl w:val="0"/>
                                      <w:numId w:val="7"/>
                                    </w:numPr>
                                    <w:ind w:firstLine="2880"/>
                                    <w:rPr>
                                      <w:rFonts w:ascii="Arial" w:hAnsi="Arial" w:cs="Arial"/>
                                      <w:sz w:val="36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>Sideways Stance</w:t>
                                  </w:r>
                                </w:p>
                                <w:p w14:paraId="77FC0803" w14:textId="77777777" w:rsidR="00005FE8" w:rsidRPr="00C44C23" w:rsidRDefault="00005FE8" w:rsidP="002322D8">
                                  <w:pPr>
                                    <w:pStyle w:val="ListParagraph"/>
                                    <w:numPr>
                                      <w:ilvl w:val="0"/>
                                      <w:numId w:val="7"/>
                                    </w:numPr>
                                    <w:ind w:firstLine="2880"/>
                                    <w:rPr>
                                      <w:rFonts w:ascii="Arial" w:hAnsi="Arial" w:cs="Arial"/>
                                      <w:sz w:val="36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>Feet Shoulder Width</w:t>
                                  </w:r>
                                </w:p>
                                <w:p w14:paraId="1ACC524E" w14:textId="77777777" w:rsidR="00005FE8" w:rsidRDefault="00005FE8" w:rsidP="002322D8">
                                  <w:pPr>
                                    <w:pStyle w:val="ListParagraph"/>
                                    <w:numPr>
                                      <w:ilvl w:val="0"/>
                                      <w:numId w:val="7"/>
                                    </w:numPr>
                                    <w:ind w:firstLine="2880"/>
                                    <w:rPr>
                                      <w:rFonts w:ascii="Arial" w:hAnsi="Arial" w:cs="Arial"/>
                                      <w:sz w:val="36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>Eyes on the Ball</w:t>
                                  </w:r>
                                </w:p>
                                <w:p w14:paraId="2B7E2D83" w14:textId="77777777" w:rsidR="00005FE8" w:rsidRPr="009D7746" w:rsidRDefault="00005FE8" w:rsidP="00D7746E">
                                  <w:pPr>
                                    <w:ind w:left="3240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14:paraId="22A4D6C1" w14:textId="77777777" w:rsidR="00005FE8" w:rsidRPr="00C44C23" w:rsidRDefault="00005FE8" w:rsidP="00005FE8">
                                  <w:pPr>
                                    <w:pStyle w:val="ListParagraph"/>
                                    <w:numPr>
                                      <w:ilvl w:val="0"/>
                                      <w:numId w:val="4"/>
                                    </w:numPr>
                                    <w:ind w:left="3960"/>
                                    <w:rPr>
                                      <w:rFonts w:ascii="Arial" w:hAnsi="Arial" w:cs="Arial"/>
                                      <w:b/>
                                      <w:sz w:val="4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40"/>
                                    </w:rPr>
                                    <w:t>Core Rotation</w:t>
                                  </w:r>
                                </w:p>
                                <w:p w14:paraId="28CF6DA0" w14:textId="77777777" w:rsidR="00005FE8" w:rsidRPr="00C44C23" w:rsidRDefault="00005FE8" w:rsidP="002322D8">
                                  <w:pPr>
                                    <w:pStyle w:val="ListParagraph"/>
                                    <w:numPr>
                                      <w:ilvl w:val="0"/>
                                      <w:numId w:val="8"/>
                                    </w:numPr>
                                    <w:ind w:firstLine="2880"/>
                                    <w:rPr>
                                      <w:rFonts w:ascii="Arial" w:hAnsi="Arial" w:cs="Arial"/>
                                      <w:sz w:val="36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>Rotate Hips</w:t>
                                  </w:r>
                                </w:p>
                                <w:p w14:paraId="38AD5FDA" w14:textId="77777777" w:rsidR="00005FE8" w:rsidRDefault="00005FE8" w:rsidP="002322D8">
                                  <w:pPr>
                                    <w:pStyle w:val="ListParagraph"/>
                                    <w:numPr>
                                      <w:ilvl w:val="0"/>
                                      <w:numId w:val="8"/>
                                    </w:numPr>
                                    <w:ind w:firstLine="2880"/>
                                    <w:rPr>
                                      <w:rFonts w:ascii="Arial" w:hAnsi="Arial" w:cs="Arial"/>
                                      <w:sz w:val="36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>Spike Hand Up</w:t>
                                  </w:r>
                                </w:p>
                                <w:p w14:paraId="6E430808" w14:textId="77777777" w:rsidR="00005FE8" w:rsidRDefault="00005FE8" w:rsidP="002322D8">
                                  <w:pPr>
                                    <w:pStyle w:val="ListParagraph"/>
                                    <w:numPr>
                                      <w:ilvl w:val="0"/>
                                      <w:numId w:val="8"/>
                                    </w:numPr>
                                    <w:ind w:firstLine="2880"/>
                                    <w:rPr>
                                      <w:rFonts w:ascii="Arial" w:hAnsi="Arial" w:cs="Arial"/>
                                      <w:sz w:val="36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>Palm Open</w:t>
                                  </w:r>
                                </w:p>
                                <w:p w14:paraId="1C9812F2" w14:textId="77777777" w:rsidR="00005FE8" w:rsidRPr="00C44C23" w:rsidRDefault="00005FE8" w:rsidP="002322D8">
                                  <w:pPr>
                                    <w:pStyle w:val="ListParagraph"/>
                                    <w:numPr>
                                      <w:ilvl w:val="0"/>
                                      <w:numId w:val="8"/>
                                    </w:numPr>
                                    <w:ind w:firstLine="2880"/>
                                    <w:rPr>
                                      <w:rFonts w:ascii="Arial" w:hAnsi="Arial" w:cs="Arial"/>
                                      <w:sz w:val="36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>Swing Down</w:t>
                                  </w:r>
                                </w:p>
                                <w:p w14:paraId="111B8118" w14:textId="77777777" w:rsidR="00005FE8" w:rsidRPr="009D7746" w:rsidRDefault="00005FE8" w:rsidP="00D7746E">
                                  <w:pPr>
                                    <w:ind w:left="3240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14:paraId="67342B84" w14:textId="77777777" w:rsidR="00005FE8" w:rsidRPr="00C44C23" w:rsidRDefault="00005FE8" w:rsidP="00005FE8">
                                  <w:pPr>
                                    <w:pStyle w:val="ListParagraph"/>
                                    <w:numPr>
                                      <w:ilvl w:val="0"/>
                                      <w:numId w:val="4"/>
                                    </w:numPr>
                                    <w:ind w:left="3960"/>
                                    <w:rPr>
                                      <w:rFonts w:ascii="Arial" w:hAnsi="Arial" w:cs="Arial"/>
                                      <w:b/>
                                      <w:sz w:val="40"/>
                                    </w:rPr>
                                  </w:pPr>
                                  <w:r w:rsidRPr="00C44C23">
                                    <w:rPr>
                                      <w:rFonts w:ascii="Arial" w:hAnsi="Arial" w:cs="Arial"/>
                                      <w:b/>
                                      <w:sz w:val="40"/>
                                    </w:rPr>
                                    <w:t>Palm Strike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  <w:sz w:val="40"/>
                                    </w:rPr>
                                    <w:t>/Follow Through</w:t>
                                  </w:r>
                                </w:p>
                                <w:p w14:paraId="577650D3" w14:textId="77777777" w:rsidR="00005FE8" w:rsidRPr="00C44C23" w:rsidRDefault="00005FE8" w:rsidP="002322D8">
                                  <w:pPr>
                                    <w:pStyle w:val="ListParagraph"/>
                                    <w:numPr>
                                      <w:ilvl w:val="0"/>
                                      <w:numId w:val="9"/>
                                    </w:numPr>
                                    <w:ind w:firstLine="2880"/>
                                    <w:rPr>
                                      <w:rFonts w:ascii="Arial" w:hAnsi="Arial" w:cs="Arial"/>
                                      <w:sz w:val="36"/>
                                    </w:rPr>
                                  </w:pPr>
                                  <w:r w:rsidRPr="00C44C23"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>Palm Flat</w:t>
                                  </w:r>
                                </w:p>
                                <w:p w14:paraId="7107A1BD" w14:textId="41DA2FC9" w:rsidR="00005FE8" w:rsidRDefault="00005FE8" w:rsidP="002322D8">
                                  <w:pPr>
                                    <w:pStyle w:val="ListParagraph"/>
                                    <w:numPr>
                                      <w:ilvl w:val="0"/>
                                      <w:numId w:val="9"/>
                                    </w:numPr>
                                    <w:ind w:firstLine="2880"/>
                                    <w:rPr>
                                      <w:rFonts w:ascii="Arial" w:hAnsi="Arial" w:cs="Arial"/>
                                      <w:sz w:val="36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>Contact Between H</w:t>
                                  </w:r>
                                  <w:r w:rsidRPr="00C44C23"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 xml:space="preserve">eel </w:t>
                                  </w:r>
                                  <w:r w:rsidR="001F5B43"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>and</w:t>
                                  </w:r>
                                  <w:r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 xml:space="preserve"> F</w:t>
                                  </w:r>
                                  <w:r w:rsidRPr="00C44C23"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>ingers</w:t>
                                  </w:r>
                                </w:p>
                                <w:p w14:paraId="4CD4CFDD" w14:textId="353CC15A" w:rsidR="00005FE8" w:rsidRDefault="001F5B43" w:rsidP="002322D8">
                                  <w:pPr>
                                    <w:pStyle w:val="ListParagraph"/>
                                    <w:numPr>
                                      <w:ilvl w:val="0"/>
                                      <w:numId w:val="9"/>
                                    </w:numPr>
                                    <w:ind w:firstLine="2880"/>
                                    <w:rPr>
                                      <w:rFonts w:ascii="Arial" w:hAnsi="Arial" w:cs="Arial"/>
                                      <w:sz w:val="36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>Follow Down and</w:t>
                                  </w:r>
                                  <w:r w:rsidR="00005FE8">
                                    <w:rPr>
                                      <w:rFonts w:ascii="Arial" w:hAnsi="Arial" w:cs="Arial"/>
                                      <w:sz w:val="36"/>
                                    </w:rPr>
                                    <w:t xml:space="preserve"> Through Contact</w:t>
                                  </w:r>
                                </w:p>
                                <w:p w14:paraId="1B372309" w14:textId="77777777" w:rsidR="00005FE8" w:rsidRPr="009D7746" w:rsidRDefault="00005FE8" w:rsidP="00D7746E">
                                  <w:pP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49354F5E" w14:textId="77777777" w:rsidR="004163C1" w:rsidRDefault="004163C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899DF7C" id="_x0000_t202" coordsize="21600,21600" o:spt="202" path="m0,0l0,21600,21600,21600,21600,0xe">
                <v:stroke joinstyle="miter"/>
                <v:path gradientshapeok="t" o:connecttype="rect"/>
              </v:shapetype>
              <v:shape id="Text Box 3" o:spid="_x0000_s1026" type="#_x0000_t202" style="position:absolute;margin-left:35.95pt;margin-top:3.05pt;width:649.05pt;height:433.2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" filled="f" stroked="f">
                <v:textbox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12908"/>
                      </w:tblGrid>
                      <w:tr w:rsidR="00363B90" w:rsidRPr="009D7746" w14:paraId="1A1366CA" w14:textId="77777777" w:rsidTr="002322D8">
                        <w:trPr>
                          <w:trHeight w:val="1034"/>
                        </w:trPr>
                        <w:tc>
                          <w:tcPr>
                            <w:tcW w:w="12950" w:type="dxa"/>
                            <w:shd w:val="clear" w:color="auto" w:fill="FFFFFF" w:themeFill="background1"/>
                            <w:vAlign w:val="center"/>
                          </w:tcPr>
                          <w:p w14:paraId="205C902A" w14:textId="60E3A07A" w:rsidR="002322D8" w:rsidRPr="002322D8" w:rsidRDefault="001F5B43" w:rsidP="00D7746E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5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52"/>
                              </w:rPr>
                              <w:t>Critical Elements and</w:t>
                            </w:r>
                            <w:r w:rsidR="002322D8">
                              <w:rPr>
                                <w:rFonts w:ascii="Arial" w:hAnsi="Arial" w:cs="Arial"/>
                                <w:b/>
                                <w:sz w:val="52"/>
                              </w:rPr>
                              <w:t xml:space="preserve"> Cues For…</w:t>
                            </w:r>
                          </w:p>
                        </w:tc>
                      </w:tr>
                      <w:tr w:rsidR="00363B90" w:rsidRPr="009D7746" w14:paraId="4A849510" w14:textId="77777777" w:rsidTr="00363B90">
                        <w:trPr>
                          <w:trHeight w:val="1034"/>
                        </w:trPr>
                        <w:tc>
                          <w:tcPr>
                            <w:tcW w:w="12950" w:type="dxa"/>
                            <w:shd w:val="clear" w:color="auto" w:fill="003E7E"/>
                            <w:vAlign w:val="center"/>
                          </w:tcPr>
                          <w:p w14:paraId="1D02715C" w14:textId="15ED7D8F" w:rsidR="00005FE8" w:rsidRPr="009D7746" w:rsidRDefault="001F5B43" w:rsidP="00D7746E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5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52"/>
                              </w:rPr>
                              <w:t>Novice and</w:t>
                            </w:r>
                            <w:r w:rsidR="00005FE8" w:rsidRPr="009D7746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52"/>
                              </w:rPr>
                              <w:t xml:space="preserve"> Advance</w:t>
                            </w:r>
                            <w:r w:rsidR="00005FE8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52"/>
                              </w:rPr>
                              <w:t>d</w:t>
                            </w:r>
                            <w:r w:rsidR="00005FE8" w:rsidRPr="009D7746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52"/>
                              </w:rPr>
                              <w:t xml:space="preserve"> Spikes</w:t>
                            </w:r>
                          </w:p>
                          <w:p w14:paraId="01C3AB05" w14:textId="05906496" w:rsidR="00005FE8" w:rsidRPr="009D7746" w:rsidRDefault="001F5B43" w:rsidP="00005FE8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jc w:val="center"/>
                              <w:rPr>
                                <w:rFonts w:ascii="Arial" w:hAnsi="Arial" w:cs="Arial"/>
                                <w:sz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sz w:val="28"/>
                              </w:rPr>
                              <w:t>A novice s</w:t>
                            </w:r>
                            <w:r w:rsidR="00005FE8" w:rsidRPr="009D7746">
                              <w:rPr>
                                <w:rFonts w:ascii="Arial" w:hAnsi="Arial" w:cs="Arial"/>
                                <w:color w:val="FFFFFF" w:themeColor="background1"/>
                                <w:sz w:val="28"/>
                              </w:rPr>
                              <w:t>pike is made at head</w:t>
                            </w:r>
                            <w:r w:rsidR="00005FE8">
                              <w:rPr>
                                <w:rFonts w:ascii="Arial" w:hAnsi="Arial" w:cs="Arial"/>
                                <w:color w:val="FFFFFF" w:themeColor="background1"/>
                                <w:sz w:val="28"/>
                              </w:rPr>
                              <w:t>-</w:t>
                            </w:r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sz w:val="28"/>
                              </w:rPr>
                              <w:t>height. An a</w:t>
                            </w:r>
                            <w:r w:rsidR="00005FE8" w:rsidRPr="009D7746">
                              <w:rPr>
                                <w:rFonts w:ascii="Arial" w:hAnsi="Arial" w:cs="Arial"/>
                                <w:color w:val="FFFFFF" w:themeColor="background1"/>
                                <w:sz w:val="28"/>
                              </w:rPr>
                              <w:t>dvance</w:t>
                            </w:r>
                            <w:r w:rsidR="00005FE8">
                              <w:rPr>
                                <w:rFonts w:ascii="Arial" w:hAnsi="Arial" w:cs="Arial"/>
                                <w:color w:val="FFFFFF" w:themeColor="background1"/>
                                <w:sz w:val="28"/>
                              </w:rPr>
                              <w:t>d</w:t>
                            </w:r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sz w:val="28"/>
                              </w:rPr>
                              <w:t xml:space="preserve"> s</w:t>
                            </w:r>
                            <w:r w:rsidR="00005FE8" w:rsidRPr="009D7746">
                              <w:rPr>
                                <w:rFonts w:ascii="Arial" w:hAnsi="Arial" w:cs="Arial"/>
                                <w:color w:val="FFFFFF" w:themeColor="background1"/>
                                <w:sz w:val="28"/>
                              </w:rPr>
                              <w:t>pike is made at waist</w:t>
                            </w:r>
                            <w:r w:rsidR="00005FE8">
                              <w:rPr>
                                <w:rFonts w:ascii="Arial" w:hAnsi="Arial" w:cs="Arial"/>
                                <w:color w:val="FFFFFF" w:themeColor="background1"/>
                                <w:sz w:val="28"/>
                              </w:rPr>
                              <w:t>-</w:t>
                            </w:r>
                            <w:r w:rsidR="00005FE8" w:rsidRPr="009D7746">
                              <w:rPr>
                                <w:rFonts w:ascii="Arial" w:hAnsi="Arial" w:cs="Arial"/>
                                <w:color w:val="FFFFFF" w:themeColor="background1"/>
                                <w:sz w:val="28"/>
                              </w:rPr>
                              <w:t>height.</w:t>
                            </w:r>
                          </w:p>
                        </w:tc>
                      </w:tr>
                      <w:tr w:rsidR="00363B90" w:rsidRPr="009D7746" w14:paraId="2D47CA44" w14:textId="77777777" w:rsidTr="002322D8">
                        <w:tc>
                          <w:tcPr>
                            <w:tcW w:w="12950" w:type="dxa"/>
                          </w:tcPr>
                          <w:p w14:paraId="5B577422" w14:textId="77777777" w:rsidR="00005FE8" w:rsidRPr="009D7746" w:rsidRDefault="00005FE8" w:rsidP="00D7746E">
                            <w:pPr>
                              <w:pStyle w:val="ListParagraph"/>
                              <w:ind w:left="3960"/>
                              <w:rPr>
                                <w:rFonts w:ascii="Arial" w:hAnsi="Arial" w:cs="Arial"/>
                                <w:b/>
                                <w:sz w:val="20"/>
                              </w:rPr>
                            </w:pPr>
                          </w:p>
                          <w:p w14:paraId="450F2DB8" w14:textId="77777777" w:rsidR="00005FE8" w:rsidRPr="009D7746" w:rsidRDefault="00005FE8" w:rsidP="00005FE8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ind w:left="3960"/>
                              <w:rPr>
                                <w:rFonts w:ascii="Arial" w:hAnsi="Arial" w:cs="Arial"/>
                                <w:b/>
                                <w:sz w:val="40"/>
                              </w:rPr>
                            </w:pPr>
                            <w:r w:rsidRPr="009D7746">
                              <w:rPr>
                                <w:rFonts w:ascii="Arial" w:hAnsi="Arial" w:cs="Arial"/>
                                <w:b/>
                                <w:sz w:val="40"/>
                              </w:rPr>
                              <w:t>Power Stance</w:t>
                            </w:r>
                          </w:p>
                          <w:p w14:paraId="7259BEDD" w14:textId="77777777" w:rsidR="00005FE8" w:rsidRPr="00C44C23" w:rsidRDefault="00005FE8" w:rsidP="002322D8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ind w:firstLine="2880"/>
                              <w:rPr>
                                <w:rFonts w:ascii="Arial" w:hAnsi="Arial" w:cs="Arial"/>
                                <w:sz w:val="3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36"/>
                              </w:rPr>
                              <w:t>Sideways Stance</w:t>
                            </w:r>
                          </w:p>
                          <w:p w14:paraId="77FC0803" w14:textId="77777777" w:rsidR="00005FE8" w:rsidRPr="00C44C23" w:rsidRDefault="00005FE8" w:rsidP="002322D8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ind w:firstLine="2880"/>
                              <w:rPr>
                                <w:rFonts w:ascii="Arial" w:hAnsi="Arial" w:cs="Arial"/>
                                <w:sz w:val="3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36"/>
                              </w:rPr>
                              <w:t>Feet Shoulder Width</w:t>
                            </w:r>
                          </w:p>
                          <w:p w14:paraId="1ACC524E" w14:textId="77777777" w:rsidR="00005FE8" w:rsidRDefault="00005FE8" w:rsidP="002322D8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ind w:firstLine="2880"/>
                              <w:rPr>
                                <w:rFonts w:ascii="Arial" w:hAnsi="Arial" w:cs="Arial"/>
                                <w:sz w:val="3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36"/>
                              </w:rPr>
                              <w:t>Eyes on the Ball</w:t>
                            </w:r>
                          </w:p>
                          <w:p w14:paraId="2B7E2D83" w14:textId="77777777" w:rsidR="00005FE8" w:rsidRPr="009D7746" w:rsidRDefault="00005FE8" w:rsidP="00D7746E">
                            <w:pPr>
                              <w:ind w:left="324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  <w:p w14:paraId="22A4D6C1" w14:textId="77777777" w:rsidR="00005FE8" w:rsidRPr="00C44C23" w:rsidRDefault="00005FE8" w:rsidP="00005FE8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ind w:left="3960"/>
                              <w:rPr>
                                <w:rFonts w:ascii="Arial" w:hAnsi="Arial" w:cs="Arial"/>
                                <w:b/>
                                <w:sz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40"/>
                              </w:rPr>
                              <w:t>Core Rotation</w:t>
                            </w:r>
                          </w:p>
                          <w:p w14:paraId="28CF6DA0" w14:textId="77777777" w:rsidR="00005FE8" w:rsidRPr="00C44C23" w:rsidRDefault="00005FE8" w:rsidP="002322D8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ind w:firstLine="2880"/>
                              <w:rPr>
                                <w:rFonts w:ascii="Arial" w:hAnsi="Arial" w:cs="Arial"/>
                                <w:sz w:val="3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36"/>
                              </w:rPr>
                              <w:t>Rotate Hips</w:t>
                            </w:r>
                          </w:p>
                          <w:p w14:paraId="38AD5FDA" w14:textId="77777777" w:rsidR="00005FE8" w:rsidRDefault="00005FE8" w:rsidP="002322D8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ind w:firstLine="2880"/>
                              <w:rPr>
                                <w:rFonts w:ascii="Arial" w:hAnsi="Arial" w:cs="Arial"/>
                                <w:sz w:val="3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36"/>
                              </w:rPr>
                              <w:t>Spike Hand Up</w:t>
                            </w:r>
                          </w:p>
                          <w:p w14:paraId="6E430808" w14:textId="77777777" w:rsidR="00005FE8" w:rsidRDefault="00005FE8" w:rsidP="002322D8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ind w:firstLine="2880"/>
                              <w:rPr>
                                <w:rFonts w:ascii="Arial" w:hAnsi="Arial" w:cs="Arial"/>
                                <w:sz w:val="3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36"/>
                              </w:rPr>
                              <w:t>Palm Open</w:t>
                            </w:r>
                          </w:p>
                          <w:p w14:paraId="1C9812F2" w14:textId="77777777" w:rsidR="00005FE8" w:rsidRPr="00C44C23" w:rsidRDefault="00005FE8" w:rsidP="002322D8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ind w:firstLine="2880"/>
                              <w:rPr>
                                <w:rFonts w:ascii="Arial" w:hAnsi="Arial" w:cs="Arial"/>
                                <w:sz w:val="3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36"/>
                              </w:rPr>
                              <w:t>Swing Down</w:t>
                            </w:r>
                          </w:p>
                          <w:p w14:paraId="111B8118" w14:textId="77777777" w:rsidR="00005FE8" w:rsidRPr="009D7746" w:rsidRDefault="00005FE8" w:rsidP="00D7746E">
                            <w:pPr>
                              <w:ind w:left="324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  <w:p w14:paraId="67342B84" w14:textId="77777777" w:rsidR="00005FE8" w:rsidRPr="00C44C23" w:rsidRDefault="00005FE8" w:rsidP="00005FE8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ind w:left="3960"/>
                              <w:rPr>
                                <w:rFonts w:ascii="Arial" w:hAnsi="Arial" w:cs="Arial"/>
                                <w:b/>
                                <w:sz w:val="40"/>
                              </w:rPr>
                            </w:pPr>
                            <w:r w:rsidRPr="00C44C23">
                              <w:rPr>
                                <w:rFonts w:ascii="Arial" w:hAnsi="Arial" w:cs="Arial"/>
                                <w:b/>
                                <w:sz w:val="40"/>
                              </w:rPr>
                              <w:t>Palm Strike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40"/>
                              </w:rPr>
                              <w:t>/Follow Through</w:t>
                            </w:r>
                          </w:p>
                          <w:p w14:paraId="577650D3" w14:textId="77777777" w:rsidR="00005FE8" w:rsidRPr="00C44C23" w:rsidRDefault="00005FE8" w:rsidP="002322D8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ind w:firstLine="2880"/>
                              <w:rPr>
                                <w:rFonts w:ascii="Arial" w:hAnsi="Arial" w:cs="Arial"/>
                                <w:sz w:val="36"/>
                              </w:rPr>
                            </w:pPr>
                            <w:r w:rsidRPr="00C44C23">
                              <w:rPr>
                                <w:rFonts w:ascii="Arial" w:hAnsi="Arial" w:cs="Arial"/>
                                <w:sz w:val="36"/>
                              </w:rPr>
                              <w:t>Palm Flat</w:t>
                            </w:r>
                          </w:p>
                          <w:p w14:paraId="7107A1BD" w14:textId="41DA2FC9" w:rsidR="00005FE8" w:rsidRDefault="00005FE8" w:rsidP="002322D8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ind w:firstLine="2880"/>
                              <w:rPr>
                                <w:rFonts w:ascii="Arial" w:hAnsi="Arial" w:cs="Arial"/>
                                <w:sz w:val="3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36"/>
                              </w:rPr>
                              <w:t>Contact Between H</w:t>
                            </w:r>
                            <w:r w:rsidRPr="00C44C23">
                              <w:rPr>
                                <w:rFonts w:ascii="Arial" w:hAnsi="Arial" w:cs="Arial"/>
                                <w:sz w:val="36"/>
                              </w:rPr>
                              <w:t xml:space="preserve">eel </w:t>
                            </w:r>
                            <w:r w:rsidR="001F5B43">
                              <w:rPr>
                                <w:rFonts w:ascii="Arial" w:hAnsi="Arial" w:cs="Arial"/>
                                <w:sz w:val="36"/>
                              </w:rPr>
                              <w:t>and</w:t>
                            </w:r>
                            <w:r>
                              <w:rPr>
                                <w:rFonts w:ascii="Arial" w:hAnsi="Arial" w:cs="Arial"/>
                                <w:sz w:val="36"/>
                              </w:rPr>
                              <w:t xml:space="preserve"> F</w:t>
                            </w:r>
                            <w:r w:rsidRPr="00C44C23">
                              <w:rPr>
                                <w:rFonts w:ascii="Arial" w:hAnsi="Arial" w:cs="Arial"/>
                                <w:sz w:val="36"/>
                              </w:rPr>
                              <w:t>ingers</w:t>
                            </w:r>
                          </w:p>
                          <w:p w14:paraId="4CD4CFDD" w14:textId="353CC15A" w:rsidR="00005FE8" w:rsidRDefault="001F5B43" w:rsidP="002322D8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ind w:firstLine="2880"/>
                              <w:rPr>
                                <w:rFonts w:ascii="Arial" w:hAnsi="Arial" w:cs="Arial"/>
                                <w:sz w:val="3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36"/>
                              </w:rPr>
                              <w:t>Follow Down and</w:t>
                            </w:r>
                            <w:r w:rsidR="00005FE8">
                              <w:rPr>
                                <w:rFonts w:ascii="Arial" w:hAnsi="Arial" w:cs="Arial"/>
                                <w:sz w:val="36"/>
                              </w:rPr>
                              <w:t xml:space="preserve"> Through Contact</w:t>
                            </w:r>
                          </w:p>
                          <w:p w14:paraId="1B372309" w14:textId="77777777" w:rsidR="00005FE8" w:rsidRPr="009D7746" w:rsidRDefault="00005FE8" w:rsidP="00D7746E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</w:tbl>
                    <w:p w14:paraId="49354F5E" w14:textId="77777777" w:rsidR="004163C1" w:rsidRDefault="004163C1"/>
                  </w:txbxContent>
                </v:textbox>
                <w10:wrap type="square" anchorx="margin"/>
              </v:shape>
            </w:pict>
          </mc:Fallback>
        </mc:AlternateContent>
      </w:r>
    </w:p>
    <w:sectPr w:rsidR="0066103C" w:rsidRPr="0066103C" w:rsidSect="004163C1">
      <w:headerReference w:type="default" r:id="rId8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42DA81F" w14:textId="77777777" w:rsidR="00F87395" w:rsidRDefault="00F87395" w:rsidP="004163C1">
      <w:r>
        <w:separator/>
      </w:r>
    </w:p>
  </w:endnote>
  <w:endnote w:type="continuationSeparator" w:id="0">
    <w:p w14:paraId="6A442EDD" w14:textId="77777777" w:rsidR="00F87395" w:rsidRDefault="00F87395" w:rsidP="004163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Arial Black">
    <w:panose1 w:val="020B0A04020102020204"/>
    <w:charset w:val="00"/>
    <w:family w:val="auto"/>
    <w:pitch w:val="variable"/>
    <w:sig w:usb0="A00002AF" w:usb1="400078FB" w:usb2="00000000" w:usb3="00000000" w:csb0="0000009F" w:csb1="00000000"/>
  </w:font>
  <w:font w:name="Yu Gothic Light">
    <w:panose1 w:val="020B0300000000000000"/>
    <w:charset w:val="80"/>
    <w:family w:val="auto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Yu Mincho">
    <w:panose1 w:val="02020400000000000000"/>
    <w:charset w:val="80"/>
    <w:family w:val="auto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1CA403E" w14:textId="77777777" w:rsidR="00F87395" w:rsidRDefault="00F87395" w:rsidP="004163C1">
      <w:r>
        <w:separator/>
      </w:r>
    </w:p>
  </w:footnote>
  <w:footnote w:type="continuationSeparator" w:id="0">
    <w:p w14:paraId="285B6990" w14:textId="77777777" w:rsidR="00F87395" w:rsidRDefault="00F87395" w:rsidP="004163C1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E9699FC" w14:textId="2191948C" w:rsidR="004163C1" w:rsidRDefault="004163C1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D07147F" wp14:editId="462796D3">
          <wp:simplePos x="0" y="0"/>
          <wp:positionH relativeFrom="margin">
            <wp:posOffset>43425</wp:posOffset>
          </wp:positionH>
          <wp:positionV relativeFrom="paragraph">
            <wp:posOffset>6439</wp:posOffset>
          </wp:positionV>
          <wp:extent cx="9070011" cy="1085789"/>
          <wp:effectExtent l="0" t="0" r="0" b="698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elf Passing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070011" cy="108578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w14:anchorId="7899DF7C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0" type="#_x0000_t75" style="width:175.45pt;height:175.45pt" o:bullet="t">
        <v:imagedata r:id="rId1" o:title="M-03_Checkmark.png"/>
      </v:shape>
    </w:pict>
  </w:numPicBullet>
  <w:numPicBullet w:numPicBulletId="1">
    <w:pict>
      <v:shape id="_x0000_i1041" type="#_x0000_t75" style="width:175.45pt;height:175.45pt" o:bullet="t">
        <v:imagedata r:id="rId2" o:title="/Users/JenniferTruong/Dropbox/BSN Sports/_Modules/M-FlagFootball/JPGs/Checkmark.png"/>
      </v:shape>
    </w:pict>
  </w:numPicBullet>
  <w:abstractNum w:abstractNumId="0">
    <w:nsid w:val="032A0355"/>
    <w:multiLevelType w:val="hybridMultilevel"/>
    <w:tmpl w:val="70328764"/>
    <w:lvl w:ilvl="0" w:tplc="43B4A75E">
      <w:start w:val="1"/>
      <w:numFmt w:val="bullet"/>
      <w:lvlText w:val=""/>
      <w:lvlPicBulletId w:val="1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247A26AC"/>
    <w:multiLevelType w:val="hybridMultilevel"/>
    <w:tmpl w:val="CE504CAC"/>
    <w:lvl w:ilvl="0" w:tplc="43B4A75E">
      <w:start w:val="1"/>
      <w:numFmt w:val="bullet"/>
      <w:lvlText w:val=""/>
      <w:lvlPicBulletId w:val="1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25637209"/>
    <w:multiLevelType w:val="hybridMultilevel"/>
    <w:tmpl w:val="FA6C9DDA"/>
    <w:lvl w:ilvl="0" w:tplc="43B4A75E">
      <w:start w:val="1"/>
      <w:numFmt w:val="bullet"/>
      <w:lvlText w:val=""/>
      <w:lvlPicBulletId w:val="1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392B532B"/>
    <w:multiLevelType w:val="hybridMultilevel"/>
    <w:tmpl w:val="F5D2F9E8"/>
    <w:lvl w:ilvl="0" w:tplc="D21616DE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448D0FFF"/>
    <w:multiLevelType w:val="multilevel"/>
    <w:tmpl w:val="E5C2EA52"/>
    <w:lvl w:ilvl="0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598E6FA6"/>
    <w:multiLevelType w:val="hybridMultilevel"/>
    <w:tmpl w:val="76F28BB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3057212"/>
    <w:multiLevelType w:val="hybridMultilevel"/>
    <w:tmpl w:val="C9369E10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6A0F17F7"/>
    <w:multiLevelType w:val="hybridMultilevel"/>
    <w:tmpl w:val="0D6C2E04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6D482D2E"/>
    <w:multiLevelType w:val="hybridMultilevel"/>
    <w:tmpl w:val="E5C2EA52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8"/>
  </w:num>
  <w:num w:numId="2">
    <w:abstractNumId w:val="7"/>
  </w:num>
  <w:num w:numId="3">
    <w:abstractNumId w:val="6"/>
  </w:num>
  <w:num w:numId="4">
    <w:abstractNumId w:val="5"/>
  </w:num>
  <w:num w:numId="5">
    <w:abstractNumId w:val="3"/>
  </w:num>
  <w:num w:numId="6">
    <w:abstractNumId w:val="4"/>
  </w:num>
  <w:num w:numId="7">
    <w:abstractNumId w:val="1"/>
  </w:num>
  <w:num w:numId="8">
    <w:abstractNumId w:val="2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8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ExNDYztDCysDAzN7RU0lEKTi0uzszPAykwrAUAIQ0U5ywAAAA="/>
  </w:docVars>
  <w:rsids>
    <w:rsidRoot w:val="0066103C"/>
    <w:rsid w:val="00005FE8"/>
    <w:rsid w:val="000B2AFE"/>
    <w:rsid w:val="001F5B43"/>
    <w:rsid w:val="002322D8"/>
    <w:rsid w:val="0025159B"/>
    <w:rsid w:val="00363B90"/>
    <w:rsid w:val="004163C1"/>
    <w:rsid w:val="00504F25"/>
    <w:rsid w:val="005C3CED"/>
    <w:rsid w:val="0066103C"/>
    <w:rsid w:val="00670C2C"/>
    <w:rsid w:val="006D275A"/>
    <w:rsid w:val="007663FB"/>
    <w:rsid w:val="00A60286"/>
    <w:rsid w:val="00B27E3B"/>
    <w:rsid w:val="00BA1A06"/>
    <w:rsid w:val="00BA5470"/>
    <w:rsid w:val="00BD59EF"/>
    <w:rsid w:val="00C81DD2"/>
    <w:rsid w:val="00DD1FE4"/>
    <w:rsid w:val="00E440B3"/>
    <w:rsid w:val="00E83316"/>
    <w:rsid w:val="00F22D63"/>
    <w:rsid w:val="00F53D70"/>
    <w:rsid w:val="00F873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99D9018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6103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04F25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4F25"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163C1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163C1"/>
  </w:style>
  <w:style w:type="paragraph" w:styleId="Footer">
    <w:name w:val="footer"/>
    <w:basedOn w:val="Normal"/>
    <w:link w:val="FooterChar"/>
    <w:uiPriority w:val="99"/>
    <w:unhideWhenUsed/>
    <w:rsid w:val="004163C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163C1"/>
  </w:style>
  <w:style w:type="paragraph" w:styleId="ListParagraph">
    <w:name w:val="List Paragraph"/>
    <w:basedOn w:val="Normal"/>
    <w:uiPriority w:val="34"/>
    <w:qFormat/>
    <w:rsid w:val="00005FE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6028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0286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028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0286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02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3.jpg"/><Relationship Id="rId8" Type="http://schemas.openxmlformats.org/officeDocument/2006/relationships/header" Target="header1.xm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Relationship Id="rId2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</Words>
  <Characters>8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on Hart</dc:creator>
  <cp:keywords/>
  <dc:description/>
  <cp:lastModifiedBy>Jennifer Truong</cp:lastModifiedBy>
  <cp:revision>2</cp:revision>
  <dcterms:created xsi:type="dcterms:W3CDTF">2017-12-09T21:26:00Z</dcterms:created>
  <dcterms:modified xsi:type="dcterms:W3CDTF">2017-12-09T21:26:00Z</dcterms:modified>
</cp:coreProperties>
</file>